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5-3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EFDB54E" w:rsidR="00267095" w:rsidRPr="001A78D9" w:rsidRDefault="00DE234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y 31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DE234B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6AE1096" w:rsidR="00501B83" w:rsidRPr="00DA6E8D" w:rsidRDefault="00035EB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44BB5080" w:rsidR="001E00A6" w:rsidRPr="000A3B9B" w:rsidRDefault="000565BE" w:rsidP="000A3B9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None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q8FAHGhaac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8</_dlc_DocId>
    <_dlc_DocIdUrl xmlns="d9320a93-a9f0-4135-97e0-380ac3311a04">
      <Url>https://sitesreservoirproject.sharepoint.com/EnvPlanning/_layouts/15/DocIdRedir.aspx?ID=W2DYDCZSR3KP-599401305-18978</Url>
      <Description>W2DYDCZSR3KP-599401305-18978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5340BE-91AE-4494-A4BE-6E8F46B814FD}"/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27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3</cp:revision>
  <cp:lastPrinted>2020-05-15T19:43:00Z</cp:lastPrinted>
  <dcterms:created xsi:type="dcterms:W3CDTF">2022-05-16T20:34:00Z</dcterms:created>
  <dcterms:modified xsi:type="dcterms:W3CDTF">2022-05-2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43f4c2b0-3e9d-4102-9f6f-1e659fbc7453</vt:lpwstr>
  </property>
  <property fmtid="{D5CDD505-2E9C-101B-9397-08002B2CF9AE}" pid="19" name="SharedWithUsers">
    <vt:lpwstr/>
  </property>
</Properties>
</file>